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Alexandria, Egypt</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Company Address]</w:t>
      </w:r>
      <w:r>
        <w:br/>
      </w:r>
      <w:r>
        <w:t xml:space="preserve">Alexandria, Egypt</w:t>
      </w:r>
    </w:p>
    <w:bookmarkStart w:id="20" w:name="Xe322476a334fc4c0b5e443f6da9e2b9d0bded36"/>
    <w:p>
      <w:pPr>
        <w:pStyle w:val="Heading2"/>
      </w:pPr>
      <w:r>
        <w:t xml:space="preserve">Subject: Application for Electrician Internship Position at Your Prestigious Company in Egypt Alexandria</w:t>
      </w:r>
    </w:p>
    <w:p>
      <w:pPr>
        <w:pStyle w:val="FirstParagraph"/>
      </w:pPr>
      <w:r>
        <w:t xml:space="preserve">Dear Hiring Manager,</w:t>
      </w:r>
    </w:p>
    <w:p>
      <w:pPr>
        <w:pStyle w:val="BodyText"/>
      </w:pPr>
      <w:r>
        <w:t xml:space="preserve">I am writing to express my enthusiastic application for the Electrician Internship position at your esteemed company in Egypt Alexandria, as advertised on [mention where you saw the posting - e.g., LinkedIn, company website, or local vocational center]. With a strong academic foundation in electrical engineering from [Your Institution], hands-on practical training at [Mention any relevant workshop/school], and an unwavering commitment to safety and excellence in electrical systems, I am confident in my ability to contribute meaningfully to your team while gaining invaluable professional experience in Alexandria's dynamic energy sector.</w:t>
      </w:r>
    </w:p>
    <w:p>
      <w:pPr>
        <w:pStyle w:val="BodyText"/>
      </w:pPr>
      <w:r>
        <w:t xml:space="preserve">As a native of Alexandria with deep cultural understanding of the city's infrastructure challenges, I have developed a unique perspective on the critical role electricians play in our community. Having witnessed firsthand how electrical systems support everything from historic coastal neighborhoods to modern industrial zones along the Mediterranean coast, I understand that this internship is not merely about technical skills—it's about serving Egypt Alexandria with precision and responsibility. The city's growing demand for reliable power infrastructure, especially in its rapidly developing districts like El-Max and Borg El-Arab, makes this opportunity profoundly significant to me as a future electrician committed to Egypt's development.</w:t>
      </w:r>
    </w:p>
    <w:p>
      <w:pPr>
        <w:pStyle w:val="BodyText"/>
      </w:pPr>
      <w:r>
        <w:t xml:space="preserve">My academic journey at [Your Institution] equipped me with comprehensive theoretical knowledge applicable to real-world scenarios. I have successfully completed courses including Electrical Circuit Analysis, Power Distribution Systems, and Safety Protocols in High-Voltage Environments. However, what truly distinguishes my preparation is the practical training I've received through Alexandria Technical Vocational Institute's partnership program with [Mention any local company/organization]. During my 6-month technical workshop at [Workshop Name], I gained direct experience in residential wiring, motor control systems, and fault diagnosis under the supervision of licensed electricians. Notably, I assisted in a community project installing energy-efficient lighting systems for three public schools in Alexandria's Hadayek district—a project that required understanding local building codes and adapting solutions to Egypt's specific electrical standards.</w:t>
      </w:r>
    </w:p>
    <w:p>
      <w:pPr>
        <w:pStyle w:val="BodyText"/>
      </w:pPr>
      <w:r>
        <w:t xml:space="preserve">What drives my passion for this field is witnessing how electrical systems transform communities. In Alexandria, where power outages can disrupt both ancient cultural sites like the Catacombs of Kom el Shoqafa and modern business hubs in the New Alexandria City project, I recognize that electricians are essential guardians of progress. My recent internship at [Previous Internship/Workplace] involved troubleshooting complex distribution networks for a commercial complex near Marina Beach. When a critical transformer malfunctioned during peak tourist season, my team's swift response prevented extended blackouts affecting hundreds of businesses—demonstrating how precise technical skills combined with situational awareness deliver tangible community benefits. This experience reinforced my belief that effective electricians must possess both technical mastery and cultural intelligence to navigate Egypt Alexandria's unique urban landscape.</w:t>
      </w:r>
    </w:p>
    <w:p>
      <w:pPr>
        <w:pStyle w:val="BodyText"/>
      </w:pPr>
      <w:r>
        <w:t xml:space="preserve">I am particularly drawn to your company's reputation for innovation in sustainable energy solutions, especially your recent solar integration projects at the Alexandria International Airport expansion. As an intern, I aspire to contribute to such initiatives by learning advanced techniques like photovoltaic system installation and smart grid technology—a field where Egypt Alexandria is strategically positioned as a regional leader under the government's Renewable Energy Initiative. My proficiency in using modern tools including Fluke multimeters, circuit testers, and CAD software for electrical schematics aligns with the technical requirements of this role. More importantly, I bring a proven commitment to safety protocols that exceeds standard expectations—having completed OSHA 30-hour training and Egypt's Ministry of Manpower certification in electrical work safety.</w:t>
      </w:r>
    </w:p>
    <w:p>
      <w:pPr>
        <w:pStyle w:val="BodyText"/>
      </w:pPr>
      <w:r>
        <w:t xml:space="preserve">My background also includes community engagement that strengthens my suitability for Alexandria's electrician ecosystem. As president of the Electrical Engineering Student Association at [Your Institution], I organized free wiring safety workshops for residents in Alexandria's Shatby district—educating 150+ families on preventing electrical fires, a leading cause of home accidents in our city. This initiative taught me to communicate complex technical concepts accessibly while respecting local customs. I understand that as an electrician working in Egypt Alexandria, my role extends beyond installations to building community trust through education and reliability—a principle I would bring to your team with genuine dedication.</w:t>
      </w:r>
    </w:p>
    <w:p>
      <w:pPr>
        <w:pStyle w:val="BodyText"/>
      </w:pPr>
      <w:r>
        <w:t xml:space="preserve">I am fully aware that mastering the electrical trade requires patience, continuous learning, and respect for established practices. That's why I am eager to learn from your experienced technicians who have shaped Alexandria's power infrastructure for decades. The prospect of contributing to projects like the upcoming Alexandria Metro Line 2 extension or the renewable energy microgrids in Western Harbor excites me immensely. I am prepared to begin immediately and commit to all required hours, including evening shifts during peak installation periods common in Egypt's construction cycle.</w:t>
      </w:r>
    </w:p>
    <w:p>
      <w:pPr>
        <w:pStyle w:val="BodyText"/>
      </w:pPr>
      <w:r>
        <w:t xml:space="preserve">My resume, attached for your review, provides further detail on my qualifications. I have included references from [Professor's Name] at [Institution], a licensed electrician who supervised my technical workshop training and can attest to my work ethic, and [Community Leader] from Shatby who witnessed my safety workshops. I would welcome the opportunity to discuss how my skills in electrical diagnostics, system installation, and community-oriented service align with your company's goals for developing skilled professionals in Egypt Alexandria.</w:t>
      </w:r>
    </w:p>
    <w:p>
      <w:pPr>
        <w:pStyle w:val="BodyText"/>
      </w:pPr>
      <w:r>
        <w:t xml:space="preserve">Thank you for considering my application for this crucial Electrician Internship position. I am deeply committed to growing into a respected electrician who serves Egypt Alexandria with competence and integrity. I look forward to the possibility of contributing to your team's success while learning from the industry leaders who power our city's future.</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w:t>
      </w:r>
    </w:p>
    <w:p>
      <w:pPr>
        <w:pStyle w:val="BodyText"/>
      </w:pPr>
      <w:r>
        <w:t xml:space="preserve">Note for Hiring Manager: As an Egyptian candidate deeply embedded in Alexandria's community, I understand both the technical and cultural dimensions required to excel as an electrician in this region. This Internship Application Letter reflects my genuine commitment to contributing to Egypt Alexandria's energy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17:14:26Z</dcterms:created>
  <dcterms:modified xsi:type="dcterms:W3CDTF">2026-07-23T17:14:26Z</dcterms:modified>
</cp:coreProperties>
</file>

<file path=docProps/custom.xml><?xml version="1.0" encoding="utf-8"?>
<Properties xmlns="http://schemas.openxmlformats.org/officeDocument/2006/custom-properties" xmlns:vt="http://schemas.openxmlformats.org/officeDocument/2006/docPropsVTypes"/>
</file>